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C64DE" w14:textId="5499920D" w:rsidR="00F066DC" w:rsidRDefault="00321533" w:rsidP="00923EA8">
      <w:pPr>
        <w:jc w:val="center"/>
        <w:rPr>
          <w:rFonts w:ascii="Arial" w:hAnsi="Arial" w:cs="Arial"/>
          <w:b/>
          <w:bCs/>
          <w:color w:val="008583"/>
          <w:szCs w:val="22"/>
        </w:rPr>
      </w:pPr>
      <w:proofErr w:type="spellStart"/>
      <w:r>
        <w:rPr>
          <w:rFonts w:ascii="Arial" w:hAnsi="Arial" w:cs="Arial"/>
          <w:b/>
          <w:bCs/>
          <w:color w:val="008583"/>
          <w:szCs w:val="22"/>
        </w:rPr>
        <w:t>GameChanger</w:t>
      </w:r>
      <w:proofErr w:type="spellEnd"/>
      <w:r w:rsidR="00F066DC" w:rsidRPr="00F066DC">
        <w:rPr>
          <w:rFonts w:ascii="Arial" w:hAnsi="Arial" w:cs="Arial"/>
          <w:b/>
          <w:bCs/>
          <w:color w:val="008583"/>
          <w:szCs w:val="22"/>
        </w:rPr>
        <w:t xml:space="preserve"> Award</w:t>
      </w:r>
    </w:p>
    <w:p w14:paraId="48C7EA04" w14:textId="77777777" w:rsidR="007C59B8" w:rsidRPr="000725A3" w:rsidRDefault="007C59B8" w:rsidP="007C59B8">
      <w:pPr>
        <w:jc w:val="both"/>
        <w:rPr>
          <w:rFonts w:ascii="Arial" w:hAnsi="Arial" w:cs="Arial"/>
          <w:sz w:val="22"/>
          <w:szCs w:val="22"/>
        </w:rPr>
      </w:pPr>
    </w:p>
    <w:p w14:paraId="38696A81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Description</w:t>
      </w:r>
    </w:p>
    <w:p w14:paraId="3BA737E1" w14:textId="12C5367D" w:rsidR="00FC0360" w:rsidRDefault="007C59B8" w:rsidP="003935BC">
      <w:pPr>
        <w:ind w:left="360"/>
        <w:jc w:val="both"/>
        <w:rPr>
          <w:rStyle w:val="normaltextrun1"/>
          <w:rFonts w:ascii="Arial" w:hAnsi="Arial" w:cs="Arial"/>
          <w:sz w:val="20"/>
          <w:szCs w:val="20"/>
          <w:lang w:val="en-CA"/>
        </w:rPr>
      </w:pPr>
      <w:r w:rsidRPr="003230EF">
        <w:rPr>
          <w:rStyle w:val="normaltextrun1"/>
          <w:rFonts w:ascii="Arial" w:hAnsi="Arial" w:cs="Arial"/>
          <w:sz w:val="20"/>
          <w:szCs w:val="20"/>
          <w:lang w:val="en-CA"/>
        </w:rPr>
        <w:br/>
      </w:r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 xml:space="preserve">The </w:t>
      </w:r>
      <w:proofErr w:type="spellStart"/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>GameChanger</w:t>
      </w:r>
      <w:proofErr w:type="spellEnd"/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 xml:space="preserve"> is </w:t>
      </w:r>
      <w:r w:rsidR="0023438C">
        <w:rPr>
          <w:rStyle w:val="normaltextrun1"/>
          <w:rFonts w:ascii="Arial" w:hAnsi="Arial" w:cs="Arial"/>
          <w:sz w:val="20"/>
          <w:szCs w:val="20"/>
          <w:lang w:val="en-CA"/>
        </w:rPr>
        <w:t xml:space="preserve">presented to </w:t>
      </w:r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>an individual, business, organization</w:t>
      </w:r>
      <w:r w:rsidR="00911EDF">
        <w:rPr>
          <w:rStyle w:val="normaltextrun1"/>
          <w:rFonts w:ascii="Arial" w:hAnsi="Arial" w:cs="Arial"/>
          <w:sz w:val="20"/>
          <w:szCs w:val="20"/>
          <w:lang w:val="en-CA"/>
        </w:rPr>
        <w:t>, or partnersh</w:t>
      </w:r>
      <w:r w:rsidR="004679F0">
        <w:rPr>
          <w:rStyle w:val="normaltextrun1"/>
          <w:rFonts w:ascii="Arial" w:hAnsi="Arial" w:cs="Arial"/>
          <w:sz w:val="20"/>
          <w:szCs w:val="20"/>
          <w:lang w:val="en-CA"/>
        </w:rPr>
        <w:t>ip</w:t>
      </w:r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 xml:space="preserve"> </w:t>
      </w:r>
      <w:r w:rsidR="0023438C">
        <w:rPr>
          <w:rStyle w:val="normaltextrun1"/>
          <w:rFonts w:ascii="Arial" w:hAnsi="Arial" w:cs="Arial"/>
          <w:sz w:val="20"/>
          <w:szCs w:val="20"/>
          <w:lang w:val="en-CA"/>
        </w:rPr>
        <w:t>that</w:t>
      </w:r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 xml:space="preserve"> introduces new offerings, breakthrough solutions or a revolutionary approach </w:t>
      </w:r>
      <w:r w:rsidR="00FA7E8D">
        <w:rPr>
          <w:rStyle w:val="normaltextrun1"/>
          <w:rFonts w:ascii="Arial" w:hAnsi="Arial" w:cs="Arial"/>
          <w:sz w:val="20"/>
          <w:szCs w:val="20"/>
          <w:lang w:val="en-CA"/>
        </w:rPr>
        <w:t>that</w:t>
      </w:r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 xml:space="preserve"> enhance</w:t>
      </w:r>
      <w:r w:rsidR="00FA7E8D">
        <w:rPr>
          <w:rStyle w:val="normaltextrun1"/>
          <w:rFonts w:ascii="Arial" w:hAnsi="Arial" w:cs="Arial"/>
          <w:sz w:val="20"/>
          <w:szCs w:val="20"/>
          <w:lang w:val="en-CA"/>
        </w:rPr>
        <w:t>s</w:t>
      </w:r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 xml:space="preserve"> our lives and challenge the status quo. Through their collaborative efforts they inspire Thunder Bay leaders and businesses to think differently about how they serve their clients, employees</w:t>
      </w:r>
      <w:r w:rsidR="004679F0">
        <w:rPr>
          <w:rStyle w:val="normaltextrun1"/>
          <w:rFonts w:ascii="Arial" w:hAnsi="Arial" w:cs="Arial"/>
          <w:sz w:val="20"/>
          <w:szCs w:val="20"/>
          <w:lang w:val="en-CA"/>
        </w:rPr>
        <w:t>,</w:t>
      </w:r>
      <w:r w:rsidR="00984858" w:rsidRPr="00984858">
        <w:rPr>
          <w:rStyle w:val="normaltextrun1"/>
          <w:rFonts w:ascii="Arial" w:hAnsi="Arial" w:cs="Arial"/>
          <w:sz w:val="20"/>
          <w:szCs w:val="20"/>
          <w:lang w:val="en-CA"/>
        </w:rPr>
        <w:t xml:space="preserve"> and community.</w:t>
      </w:r>
      <w:r w:rsidR="00BA5A9D">
        <w:rPr>
          <w:rStyle w:val="normaltextrun1"/>
          <w:rFonts w:ascii="Arial" w:hAnsi="Arial" w:cs="Arial"/>
          <w:sz w:val="20"/>
          <w:szCs w:val="20"/>
          <w:lang w:val="en-CA"/>
        </w:rPr>
        <w:t xml:space="preserve"> This can be a </w:t>
      </w:r>
      <w:r w:rsidR="003F3FE9">
        <w:rPr>
          <w:rStyle w:val="normaltextrun1"/>
          <w:rFonts w:ascii="Arial" w:hAnsi="Arial" w:cs="Arial"/>
          <w:sz w:val="20"/>
          <w:szCs w:val="20"/>
          <w:lang w:val="en-CA"/>
        </w:rPr>
        <w:t xml:space="preserve">single nomination or </w:t>
      </w:r>
      <w:r w:rsidR="00806768">
        <w:rPr>
          <w:rStyle w:val="normaltextrun1"/>
          <w:rFonts w:ascii="Arial" w:hAnsi="Arial" w:cs="Arial"/>
          <w:sz w:val="20"/>
          <w:szCs w:val="20"/>
          <w:lang w:val="en-CA"/>
        </w:rPr>
        <w:t>FIX THIS SENTENCE</w:t>
      </w:r>
    </w:p>
    <w:p w14:paraId="36ED4714" w14:textId="77777777" w:rsidR="00F87F9C" w:rsidRPr="003230EF" w:rsidRDefault="00F87F9C" w:rsidP="003935BC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1394FCEA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Submission Questions</w:t>
      </w:r>
    </w:p>
    <w:p w14:paraId="55B75654" w14:textId="77777777" w:rsidR="007C59B8" w:rsidRPr="003230EF" w:rsidRDefault="007C59B8" w:rsidP="136ED18C">
      <w:pPr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7577ACA1" w14:textId="163569ED" w:rsidR="007C59B8" w:rsidRPr="003230EF" w:rsidRDefault="00866687" w:rsidP="007C59B8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sz w:val="20"/>
          <w:szCs w:val="20"/>
        </w:rPr>
        <w:t>Please indicate your formal business</w:t>
      </w:r>
      <w:r w:rsidR="009E706C" w:rsidRPr="136ED18C">
        <w:rPr>
          <w:rFonts w:ascii="Arial" w:hAnsi="Arial" w:cs="Arial"/>
          <w:sz w:val="20"/>
          <w:szCs w:val="20"/>
        </w:rPr>
        <w:t>/organization</w:t>
      </w:r>
      <w:r w:rsidRPr="136ED18C">
        <w:rPr>
          <w:rFonts w:ascii="Arial" w:hAnsi="Arial" w:cs="Arial"/>
          <w:sz w:val="20"/>
          <w:szCs w:val="20"/>
        </w:rPr>
        <w:t xml:space="preserve"> name.</w:t>
      </w:r>
    </w:p>
    <w:p w14:paraId="0B268DB5" w14:textId="5101AF59" w:rsidR="007C59B8" w:rsidRPr="003230EF" w:rsidRDefault="007C59B8" w:rsidP="136ED18C">
      <w:pPr>
        <w:tabs>
          <w:tab w:val="left" w:pos="7380"/>
        </w:tabs>
        <w:ind w:left="720"/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sz w:val="20"/>
          <w:szCs w:val="20"/>
        </w:rPr>
        <w:t>(Name you want recognized)</w:t>
      </w:r>
    </w:p>
    <w:p w14:paraId="61171DE9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</w:p>
    <w:p w14:paraId="7F6B95EC" w14:textId="6DE00373" w:rsidR="00CB4D34" w:rsidRDefault="00CB4D34" w:rsidP="00CB4D34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sz w:val="20"/>
          <w:szCs w:val="20"/>
        </w:rPr>
        <w:t>What new offerings or breakthrough ideas have you implemented to make change for the better in your business, employees</w:t>
      </w:r>
      <w:r w:rsidR="00A45AB4">
        <w:rPr>
          <w:rFonts w:ascii="Arial" w:hAnsi="Arial" w:cs="Arial"/>
          <w:sz w:val="20"/>
          <w:szCs w:val="20"/>
        </w:rPr>
        <w:t>,</w:t>
      </w:r>
      <w:r w:rsidRPr="136ED18C">
        <w:rPr>
          <w:rFonts w:ascii="Arial" w:hAnsi="Arial" w:cs="Arial"/>
          <w:sz w:val="20"/>
          <w:szCs w:val="20"/>
        </w:rPr>
        <w:t xml:space="preserve"> or our community?</w:t>
      </w:r>
    </w:p>
    <w:p w14:paraId="2F6DB100" w14:textId="220A4A32" w:rsidR="00CB4D34" w:rsidRPr="00CB4D34" w:rsidRDefault="00CB4D34" w:rsidP="136ED18C">
      <w:pPr>
        <w:pStyle w:val="ListParagraph"/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b/>
          <w:bCs/>
          <w:sz w:val="20"/>
          <w:szCs w:val="20"/>
        </w:rPr>
        <w:t>(50 points)</w:t>
      </w:r>
    </w:p>
    <w:p w14:paraId="4EBE7B47" w14:textId="77777777" w:rsidR="00CB4D34" w:rsidRDefault="00CB4D34" w:rsidP="136ED18C">
      <w:pPr>
        <w:tabs>
          <w:tab w:val="left" w:pos="7380"/>
        </w:tabs>
        <w:ind w:left="720"/>
        <w:jc w:val="both"/>
        <w:rPr>
          <w:rFonts w:ascii="Arial" w:hAnsi="Arial" w:cs="Arial"/>
          <w:sz w:val="20"/>
          <w:szCs w:val="20"/>
        </w:rPr>
      </w:pPr>
    </w:p>
    <w:p w14:paraId="4429FDC9" w14:textId="7C6FF391" w:rsidR="009E5F4C" w:rsidRPr="00CB4D34" w:rsidRDefault="00507540" w:rsidP="00CB4D34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sz w:val="20"/>
          <w:szCs w:val="20"/>
        </w:rPr>
        <w:t>What collaborative efforts have you made with people, partners</w:t>
      </w:r>
      <w:r w:rsidR="00A45AB4">
        <w:rPr>
          <w:rFonts w:ascii="Arial" w:hAnsi="Arial" w:cs="Arial"/>
          <w:sz w:val="20"/>
          <w:szCs w:val="20"/>
        </w:rPr>
        <w:t>,</w:t>
      </w:r>
      <w:r w:rsidRPr="136ED18C">
        <w:rPr>
          <w:rFonts w:ascii="Arial" w:hAnsi="Arial" w:cs="Arial"/>
          <w:sz w:val="20"/>
          <w:szCs w:val="20"/>
        </w:rPr>
        <w:t xml:space="preserve"> and other organizations to inspire leaders and businesses to think differently?</w:t>
      </w:r>
    </w:p>
    <w:p w14:paraId="04E35466" w14:textId="7C541733" w:rsidR="007C59B8" w:rsidRPr="003230EF" w:rsidRDefault="007C59B8" w:rsidP="136ED18C">
      <w:pPr>
        <w:tabs>
          <w:tab w:val="left" w:pos="7380"/>
        </w:tabs>
        <w:ind w:left="720"/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b/>
          <w:bCs/>
          <w:sz w:val="20"/>
          <w:szCs w:val="20"/>
        </w:rPr>
        <w:t>(</w:t>
      </w:r>
      <w:r w:rsidR="00507540" w:rsidRPr="136ED18C">
        <w:rPr>
          <w:rFonts w:ascii="Arial" w:hAnsi="Arial" w:cs="Arial"/>
          <w:b/>
          <w:bCs/>
          <w:sz w:val="20"/>
          <w:szCs w:val="20"/>
        </w:rPr>
        <w:t>25</w:t>
      </w:r>
      <w:r w:rsidRPr="136ED18C">
        <w:rPr>
          <w:rFonts w:ascii="Arial" w:hAnsi="Arial" w:cs="Arial"/>
          <w:b/>
          <w:bCs/>
          <w:sz w:val="20"/>
          <w:szCs w:val="20"/>
        </w:rPr>
        <w:t xml:space="preserve"> points)</w:t>
      </w:r>
    </w:p>
    <w:p w14:paraId="2029809C" w14:textId="77777777" w:rsidR="007C59B8" w:rsidRPr="003230EF" w:rsidRDefault="007C59B8" w:rsidP="136ED18C">
      <w:pPr>
        <w:tabs>
          <w:tab w:val="left" w:pos="7380"/>
        </w:tabs>
        <w:ind w:left="72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ab/>
      </w:r>
    </w:p>
    <w:p w14:paraId="798F20E6" w14:textId="79CB3EF4" w:rsidR="002E1E9D" w:rsidRDefault="0018280C" w:rsidP="002E1E9D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sz w:val="20"/>
          <w:szCs w:val="20"/>
        </w:rPr>
        <w:t>How do you plan to continue to inspire future leaders and business?</w:t>
      </w:r>
    </w:p>
    <w:p w14:paraId="6541FC9A" w14:textId="3F307B21" w:rsidR="00D4305B" w:rsidRPr="00D4305B" w:rsidRDefault="007C59B8" w:rsidP="136ED18C">
      <w:pPr>
        <w:tabs>
          <w:tab w:val="left" w:pos="7380"/>
        </w:tabs>
        <w:ind w:left="720"/>
        <w:jc w:val="both"/>
        <w:rPr>
          <w:rFonts w:ascii="Arial" w:hAnsi="Arial" w:cs="Arial"/>
          <w:b/>
          <w:bCs/>
          <w:sz w:val="20"/>
          <w:szCs w:val="20"/>
        </w:rPr>
      </w:pPr>
      <w:r w:rsidRPr="136ED18C">
        <w:rPr>
          <w:rFonts w:ascii="Arial" w:hAnsi="Arial" w:cs="Arial"/>
          <w:b/>
          <w:bCs/>
          <w:sz w:val="20"/>
          <w:szCs w:val="20"/>
        </w:rPr>
        <w:t>(</w:t>
      </w:r>
      <w:r w:rsidR="001B1EF9" w:rsidRPr="136ED18C">
        <w:rPr>
          <w:rFonts w:ascii="Arial" w:hAnsi="Arial" w:cs="Arial"/>
          <w:b/>
          <w:bCs/>
          <w:sz w:val="20"/>
          <w:szCs w:val="20"/>
        </w:rPr>
        <w:t>25</w:t>
      </w:r>
      <w:r w:rsidR="00547228" w:rsidRPr="136ED18C">
        <w:rPr>
          <w:rFonts w:ascii="Arial" w:hAnsi="Arial" w:cs="Arial"/>
          <w:b/>
          <w:bCs/>
          <w:sz w:val="20"/>
          <w:szCs w:val="20"/>
        </w:rPr>
        <w:t xml:space="preserve"> </w:t>
      </w:r>
      <w:r w:rsidRPr="136ED18C">
        <w:rPr>
          <w:rFonts w:ascii="Arial" w:hAnsi="Arial" w:cs="Arial"/>
          <w:b/>
          <w:bCs/>
          <w:sz w:val="20"/>
          <w:szCs w:val="20"/>
        </w:rPr>
        <w:t>points)</w:t>
      </w:r>
    </w:p>
    <w:p w14:paraId="0DA39110" w14:textId="05883709" w:rsidR="007C59B8" w:rsidRPr="003230EF" w:rsidRDefault="007C59B8" w:rsidP="65485516">
      <w:pPr>
        <w:jc w:val="both"/>
      </w:pPr>
    </w:p>
    <w:p w14:paraId="3315C0F4" w14:textId="422E35C7" w:rsidR="007C59B8" w:rsidRPr="003230EF" w:rsidRDefault="2B4C5ACD" w:rsidP="65485516">
      <w:p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65485516">
        <w:rPr>
          <w:rFonts w:ascii="Arial" w:hAnsi="Arial" w:cs="Arial"/>
          <w:b/>
          <w:bCs/>
          <w:sz w:val="20"/>
          <w:szCs w:val="20"/>
        </w:rPr>
        <w:t xml:space="preserve">Your </w:t>
      </w:r>
      <w:proofErr w:type="gramStart"/>
      <w:r w:rsidR="007C59B8" w:rsidRPr="65485516">
        <w:rPr>
          <w:rFonts w:ascii="Arial" w:hAnsi="Arial" w:cs="Arial"/>
          <w:b/>
          <w:bCs/>
          <w:sz w:val="20"/>
          <w:szCs w:val="20"/>
        </w:rPr>
        <w:t>Social Media</w:t>
      </w:r>
      <w:proofErr w:type="gramEnd"/>
      <w:r w:rsidR="007C59B8" w:rsidRPr="65485516">
        <w:rPr>
          <w:rFonts w:ascii="Arial" w:hAnsi="Arial" w:cs="Arial"/>
          <w:b/>
          <w:bCs/>
          <w:sz w:val="20"/>
          <w:szCs w:val="20"/>
        </w:rPr>
        <w:t xml:space="preserve"> Hand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5"/>
        <w:gridCol w:w="6325"/>
      </w:tblGrid>
      <w:tr w:rsidR="007C59B8" w:rsidRPr="003230EF" w14:paraId="4DD1F7B0" w14:textId="77777777" w:rsidTr="004E1FEE">
        <w:tc>
          <w:tcPr>
            <w:tcW w:w="3025" w:type="dxa"/>
            <w:shd w:val="clear" w:color="auto" w:fill="auto"/>
          </w:tcPr>
          <w:p w14:paraId="649813B3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Facebook</w:t>
            </w:r>
          </w:p>
        </w:tc>
        <w:tc>
          <w:tcPr>
            <w:tcW w:w="6325" w:type="dxa"/>
            <w:shd w:val="clear" w:color="auto" w:fill="auto"/>
          </w:tcPr>
          <w:p w14:paraId="3938A9AC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E982951" w14:textId="77777777" w:rsidTr="004E1FEE">
        <w:tc>
          <w:tcPr>
            <w:tcW w:w="3025" w:type="dxa"/>
            <w:shd w:val="clear" w:color="auto" w:fill="auto"/>
          </w:tcPr>
          <w:p w14:paraId="0B17EA5D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Twitter</w:t>
            </w:r>
          </w:p>
        </w:tc>
        <w:tc>
          <w:tcPr>
            <w:tcW w:w="6325" w:type="dxa"/>
            <w:shd w:val="clear" w:color="auto" w:fill="auto"/>
          </w:tcPr>
          <w:p w14:paraId="2F86B9F1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107613D" w14:textId="77777777" w:rsidTr="004E1FEE">
        <w:tc>
          <w:tcPr>
            <w:tcW w:w="3025" w:type="dxa"/>
            <w:shd w:val="clear" w:color="auto" w:fill="auto"/>
          </w:tcPr>
          <w:p w14:paraId="0E75EF4E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Instagram</w:t>
            </w:r>
          </w:p>
        </w:tc>
        <w:tc>
          <w:tcPr>
            <w:tcW w:w="6325" w:type="dxa"/>
            <w:shd w:val="clear" w:color="auto" w:fill="auto"/>
          </w:tcPr>
          <w:p w14:paraId="5D6A45DF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1FEE" w:rsidRPr="003230EF" w14:paraId="1F079455" w14:textId="77777777" w:rsidTr="004E1FEE">
        <w:tc>
          <w:tcPr>
            <w:tcW w:w="3025" w:type="dxa"/>
            <w:shd w:val="clear" w:color="auto" w:fill="auto"/>
          </w:tcPr>
          <w:p w14:paraId="4B99AE06" w14:textId="53D3FB48" w:rsidR="004E1FEE" w:rsidRPr="003230EF" w:rsidRDefault="004E1FEE" w:rsidP="004E1FEE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inkedIn</w:t>
            </w:r>
          </w:p>
        </w:tc>
        <w:tc>
          <w:tcPr>
            <w:tcW w:w="6325" w:type="dxa"/>
            <w:shd w:val="clear" w:color="auto" w:fill="auto"/>
          </w:tcPr>
          <w:p w14:paraId="61B605C0" w14:textId="77777777" w:rsidR="004E1FEE" w:rsidRPr="003230EF" w:rsidRDefault="004E1FEE" w:rsidP="004E1FEE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86DC66C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1661D7AE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SUBMISSION INFORMATION</w:t>
      </w:r>
    </w:p>
    <w:p w14:paraId="429BFBC3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7516419A" w14:textId="42E1EE78" w:rsidR="007C59B8" w:rsidRPr="003230EF" w:rsidRDefault="007C59B8" w:rsidP="007C59B8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136ED18C">
        <w:rPr>
          <w:rFonts w:ascii="Arial" w:hAnsi="Arial" w:cs="Arial"/>
          <w:b/>
          <w:bCs/>
          <w:sz w:val="20"/>
          <w:szCs w:val="20"/>
        </w:rPr>
        <w:t xml:space="preserve">Maximum of </w:t>
      </w:r>
      <w:r w:rsidR="004679F0">
        <w:rPr>
          <w:rFonts w:ascii="Arial" w:hAnsi="Arial" w:cs="Arial"/>
          <w:b/>
          <w:bCs/>
          <w:sz w:val="20"/>
          <w:szCs w:val="20"/>
        </w:rPr>
        <w:t>300</w:t>
      </w:r>
      <w:r w:rsidRPr="136ED18C">
        <w:rPr>
          <w:rFonts w:ascii="Arial" w:hAnsi="Arial" w:cs="Arial"/>
          <w:b/>
          <w:bCs/>
          <w:sz w:val="20"/>
          <w:szCs w:val="20"/>
        </w:rPr>
        <w:t xml:space="preserve"> words per answer. </w:t>
      </w:r>
    </w:p>
    <w:p w14:paraId="6662DF85" w14:textId="4B576EE6" w:rsidR="0098505B" w:rsidRPr="00627E35" w:rsidRDefault="0098505B" w:rsidP="00911EDF">
      <w:pPr>
        <w:ind w:left="720" w:right="-720"/>
        <w:jc w:val="both"/>
        <w:rPr>
          <w:rFonts w:ascii="Arial" w:hAnsi="Arial" w:cs="Arial"/>
          <w:sz w:val="20"/>
          <w:szCs w:val="20"/>
        </w:rPr>
      </w:pPr>
    </w:p>
    <w:sectPr w:rsidR="0098505B" w:rsidRPr="00627E35" w:rsidSect="00CA3C3E">
      <w:headerReference w:type="default" r:id="rId10"/>
      <w:footerReference w:type="default" r:id="rId11"/>
      <w:pgSz w:w="12240" w:h="15840"/>
      <w:pgMar w:top="2790" w:right="1440" w:bottom="1080" w:left="1440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1998E" w14:textId="77777777" w:rsidR="00706086" w:rsidRDefault="00706086" w:rsidP="00FC1C77">
      <w:r>
        <w:separator/>
      </w:r>
    </w:p>
  </w:endnote>
  <w:endnote w:type="continuationSeparator" w:id="0">
    <w:p w14:paraId="3794F035" w14:textId="77777777" w:rsidR="00706086" w:rsidRDefault="00706086" w:rsidP="00FC1C77">
      <w:r>
        <w:continuationSeparator/>
      </w:r>
    </w:p>
  </w:endnote>
  <w:endnote w:type="continuationNotice" w:id="1">
    <w:p w14:paraId="2EE6B027" w14:textId="77777777" w:rsidR="00706086" w:rsidRDefault="007060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7BE15" w14:textId="1E486300" w:rsidR="00731F70" w:rsidRPr="00CA3C3E" w:rsidRDefault="00CA3C3E" w:rsidP="44541937">
    <w:pPr>
      <w:pStyle w:val="Footer"/>
      <w:jc w:val="center"/>
      <w:rPr>
        <w:rFonts w:ascii="Arial" w:hAnsi="Arial" w:cs="Arial"/>
        <w:b/>
        <w:bCs/>
        <w:color w:val="FFFFFF" w:themeColor="background1"/>
        <w:sz w:val="20"/>
        <w:szCs w:val="20"/>
        <w:u w:val="single"/>
      </w:rPr>
    </w:pPr>
    <w:bookmarkStart w:id="0" w:name="_Hlk531181297"/>
    <w:r w:rsidRPr="00CA3C3E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3149CE09" wp14:editId="2A576374">
          <wp:simplePos x="0" y="0"/>
          <wp:positionH relativeFrom="margin">
            <wp:posOffset>-704215</wp:posOffset>
          </wp:positionH>
          <wp:positionV relativeFrom="page">
            <wp:posOffset>9414510</wp:posOffset>
          </wp:positionV>
          <wp:extent cx="7291070" cy="340360"/>
          <wp:effectExtent l="0" t="0" r="508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1070" cy="340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1F70" w:rsidRPr="44541937">
      <w:rPr>
        <w:rStyle w:val="Hyperlink"/>
        <w:rFonts w:ascii="Arial" w:hAnsi="Arial" w:cs="Arial"/>
        <w:b/>
        <w:bCs/>
        <w:color w:val="FFFFFF"/>
        <w:sz w:val="20"/>
        <w:szCs w:val="20"/>
      </w:rPr>
      <w:t>www.tbchamber.ca</w:t>
    </w:r>
    <w:r w:rsidR="00731F70" w:rsidRPr="44541937">
      <w:rPr>
        <w:rFonts w:ascii="Arial" w:hAnsi="Arial" w:cs="Arial"/>
        <w:b/>
        <w:bCs/>
        <w:color w:val="FFFFFF"/>
        <w:sz w:val="20"/>
        <w:szCs w:val="20"/>
      </w:rPr>
      <w:t xml:space="preserve">   </w:t>
    </w:r>
    <w:bookmarkEnd w:id="0"/>
  </w:p>
  <w:p w14:paraId="06E4F833" w14:textId="0860EB83" w:rsidR="00792F1E" w:rsidRDefault="00792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42ABE" w14:textId="77777777" w:rsidR="00706086" w:rsidRDefault="00706086" w:rsidP="00FC1C77">
      <w:r>
        <w:separator/>
      </w:r>
    </w:p>
  </w:footnote>
  <w:footnote w:type="continuationSeparator" w:id="0">
    <w:p w14:paraId="53D12B1B" w14:textId="77777777" w:rsidR="00706086" w:rsidRDefault="00706086" w:rsidP="00FC1C77">
      <w:r>
        <w:continuationSeparator/>
      </w:r>
    </w:p>
  </w:footnote>
  <w:footnote w:type="continuationNotice" w:id="1">
    <w:p w14:paraId="4482977E" w14:textId="77777777" w:rsidR="00706086" w:rsidRDefault="007060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F082" w14:textId="0FC516F4" w:rsidR="00FC1C77" w:rsidRDefault="00230337" w:rsidP="00230337">
    <w:pPr>
      <w:pStyle w:val="Header"/>
      <w:jc w:val="right"/>
    </w:pPr>
    <w:r>
      <w:rPr>
        <w:noProof/>
      </w:rPr>
      <w:drawing>
        <wp:inline distT="0" distB="0" distL="0" distR="0" wp14:anchorId="1DB3A41C" wp14:editId="60BF43A9">
          <wp:extent cx="1836484" cy="911071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332" cy="9343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C1C77"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AF482E6" wp14:editId="09177D6B">
              <wp:simplePos x="0" y="0"/>
              <wp:positionH relativeFrom="column">
                <wp:posOffset>-676195</wp:posOffset>
              </wp:positionH>
              <wp:positionV relativeFrom="paragraph">
                <wp:posOffset>-218995</wp:posOffset>
              </wp:positionV>
              <wp:extent cx="5092700" cy="1407795"/>
              <wp:effectExtent l="0" t="0" r="0" b="1905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2700" cy="1407795"/>
                        <a:chOff x="348" y="348"/>
                        <a:chExt cx="8020" cy="2217"/>
                      </a:xfrm>
                    </wpg:grpSpPr>
                    <pic:pic xmlns:pic="http://schemas.openxmlformats.org/drawingml/2006/picture">
                      <pic:nvPicPr>
                        <pic:cNvPr id="6" name="Picture 2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934" r="15273" b="-2925"/>
                        <a:stretch>
                          <a:fillRect/>
                        </a:stretch>
                      </pic:blipFill>
                      <pic:spPr bwMode="auto">
                        <a:xfrm>
                          <a:off x="348" y="348"/>
                          <a:ext cx="8020" cy="22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8" y="570"/>
                          <a:ext cx="1038" cy="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5" style="position:absolute;margin-left:-53.25pt;margin-top:-17.25pt;width:401pt;height:110.85pt;z-index:251657216" coordsize="8020,2217" coordorigin="348,348" o:spid="_x0000_s1026" w14:anchorId="64DF46B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297" style="position:absolute;left:348;top:348;width:8020;height:221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">
                <v:imagedata cropleft="9787f" cropright="10009f" cropbottom="-1917f" o:title="" r:id="rId4"/>
              </v:shape>
              <v:shape id="Picture 8" style="position:absolute;left:728;top:570;width:1038;height:165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">
                <v:imagedata o:title="" r:id="rId5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22D9F"/>
    <w:multiLevelType w:val="hybridMultilevel"/>
    <w:tmpl w:val="197C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77909"/>
    <w:multiLevelType w:val="hybridMultilevel"/>
    <w:tmpl w:val="57642A3E"/>
    <w:lvl w:ilvl="0" w:tplc="7318010A">
      <w:start w:val="1"/>
      <w:numFmt w:val="decimal"/>
      <w:lvlText w:val="%1."/>
      <w:lvlJc w:val="left"/>
      <w:pPr>
        <w:tabs>
          <w:tab w:val="num" w:pos="1080"/>
        </w:tabs>
        <w:ind w:left="720" w:hanging="720"/>
      </w:pPr>
    </w:lvl>
    <w:lvl w:ilvl="1" w:tplc="426A5DD4" w:tentative="1">
      <w:start w:val="1"/>
      <w:numFmt w:val="lowerLetter"/>
      <w:lvlText w:val="%2."/>
      <w:lvlJc w:val="left"/>
      <w:pPr>
        <w:tabs>
          <w:tab w:val="num" w:pos="1440"/>
        </w:tabs>
        <w:ind w:left="1080" w:hanging="360"/>
      </w:pPr>
    </w:lvl>
    <w:lvl w:ilvl="2" w:tplc="0136B644" w:tentative="1">
      <w:start w:val="1"/>
      <w:numFmt w:val="lowerRoman"/>
      <w:lvlText w:val="%3."/>
      <w:lvlJc w:val="right"/>
      <w:pPr>
        <w:tabs>
          <w:tab w:val="num" w:pos="2160"/>
        </w:tabs>
        <w:ind w:left="1800" w:hanging="180"/>
      </w:pPr>
    </w:lvl>
    <w:lvl w:ilvl="3" w:tplc="BEE4A7F2" w:tentative="1">
      <w:start w:val="1"/>
      <w:numFmt w:val="decimal"/>
      <w:lvlText w:val="%4."/>
      <w:lvlJc w:val="left"/>
      <w:pPr>
        <w:tabs>
          <w:tab w:val="num" w:pos="2880"/>
        </w:tabs>
        <w:ind w:left="2520" w:hanging="360"/>
      </w:pPr>
    </w:lvl>
    <w:lvl w:ilvl="4" w:tplc="8D28A06C" w:tentative="1">
      <w:start w:val="1"/>
      <w:numFmt w:val="lowerLetter"/>
      <w:lvlText w:val="%5."/>
      <w:lvlJc w:val="left"/>
      <w:pPr>
        <w:tabs>
          <w:tab w:val="num" w:pos="3600"/>
        </w:tabs>
        <w:ind w:left="3240" w:hanging="360"/>
      </w:pPr>
    </w:lvl>
    <w:lvl w:ilvl="5" w:tplc="E1983E08" w:tentative="1">
      <w:start w:val="1"/>
      <w:numFmt w:val="lowerRoman"/>
      <w:lvlText w:val="%6."/>
      <w:lvlJc w:val="right"/>
      <w:pPr>
        <w:tabs>
          <w:tab w:val="num" w:pos="4320"/>
        </w:tabs>
        <w:ind w:left="3960" w:hanging="180"/>
      </w:pPr>
    </w:lvl>
    <w:lvl w:ilvl="6" w:tplc="0B7C1A24" w:tentative="1">
      <w:start w:val="1"/>
      <w:numFmt w:val="decimal"/>
      <w:lvlText w:val="%7."/>
      <w:lvlJc w:val="left"/>
      <w:pPr>
        <w:tabs>
          <w:tab w:val="num" w:pos="5040"/>
        </w:tabs>
        <w:ind w:left="4680" w:hanging="360"/>
      </w:pPr>
    </w:lvl>
    <w:lvl w:ilvl="7" w:tplc="5E88DF64" w:tentative="1">
      <w:start w:val="1"/>
      <w:numFmt w:val="lowerLetter"/>
      <w:lvlText w:val="%8."/>
      <w:lvlJc w:val="left"/>
      <w:pPr>
        <w:tabs>
          <w:tab w:val="num" w:pos="5760"/>
        </w:tabs>
        <w:ind w:left="5400" w:hanging="360"/>
      </w:pPr>
    </w:lvl>
    <w:lvl w:ilvl="8" w:tplc="9A0687BC" w:tentative="1">
      <w:start w:val="1"/>
      <w:numFmt w:val="lowerRoman"/>
      <w:lvlText w:val="%9."/>
      <w:lvlJc w:val="right"/>
      <w:pPr>
        <w:tabs>
          <w:tab w:val="num" w:pos="6480"/>
        </w:tabs>
        <w:ind w:left="6120" w:hanging="180"/>
      </w:pPr>
    </w:lvl>
  </w:abstractNum>
  <w:abstractNum w:abstractNumId="2" w15:restartNumberingAfterBreak="0">
    <w:nsid w:val="4BB066AA"/>
    <w:multiLevelType w:val="hybridMultilevel"/>
    <w:tmpl w:val="961C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9149B"/>
    <w:multiLevelType w:val="hybridMultilevel"/>
    <w:tmpl w:val="49B2B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587802">
    <w:abstractNumId w:val="2"/>
  </w:num>
  <w:num w:numId="2" w16cid:durableId="100952195">
    <w:abstractNumId w:val="1"/>
  </w:num>
  <w:num w:numId="3" w16cid:durableId="1584531151">
    <w:abstractNumId w:val="0"/>
  </w:num>
  <w:num w:numId="4" w16cid:durableId="15352691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I0M7MwMTMwMjRX0lEKTi0uzszPAykwqgUAx2qu1ywAAAA="/>
  </w:docVars>
  <w:rsids>
    <w:rsidRoot w:val="0098505B"/>
    <w:rsid w:val="000618B8"/>
    <w:rsid w:val="00100FA1"/>
    <w:rsid w:val="00112499"/>
    <w:rsid w:val="0015794E"/>
    <w:rsid w:val="0016364A"/>
    <w:rsid w:val="0018280C"/>
    <w:rsid w:val="001A419B"/>
    <w:rsid w:val="001B1EF9"/>
    <w:rsid w:val="00230337"/>
    <w:rsid w:val="0023438C"/>
    <w:rsid w:val="002730C6"/>
    <w:rsid w:val="0027779E"/>
    <w:rsid w:val="00283879"/>
    <w:rsid w:val="002E1E9D"/>
    <w:rsid w:val="00321533"/>
    <w:rsid w:val="003230EF"/>
    <w:rsid w:val="003245BC"/>
    <w:rsid w:val="003412D6"/>
    <w:rsid w:val="00341A86"/>
    <w:rsid w:val="00367891"/>
    <w:rsid w:val="003935BC"/>
    <w:rsid w:val="003A04BF"/>
    <w:rsid w:val="003F3FE9"/>
    <w:rsid w:val="004371A2"/>
    <w:rsid w:val="004679F0"/>
    <w:rsid w:val="004E1FEE"/>
    <w:rsid w:val="00507540"/>
    <w:rsid w:val="00517ED3"/>
    <w:rsid w:val="00547228"/>
    <w:rsid w:val="00557A0E"/>
    <w:rsid w:val="00607123"/>
    <w:rsid w:val="00627E35"/>
    <w:rsid w:val="006C668C"/>
    <w:rsid w:val="006C77F4"/>
    <w:rsid w:val="00706086"/>
    <w:rsid w:val="00731189"/>
    <w:rsid w:val="00731F70"/>
    <w:rsid w:val="00754168"/>
    <w:rsid w:val="00792F1E"/>
    <w:rsid w:val="007C59B8"/>
    <w:rsid w:val="007F7F36"/>
    <w:rsid w:val="00806768"/>
    <w:rsid w:val="00837396"/>
    <w:rsid w:val="00866687"/>
    <w:rsid w:val="00911EDF"/>
    <w:rsid w:val="00923EA8"/>
    <w:rsid w:val="0092673C"/>
    <w:rsid w:val="009837B4"/>
    <w:rsid w:val="00984858"/>
    <w:rsid w:val="0098505B"/>
    <w:rsid w:val="009A37C5"/>
    <w:rsid w:val="009E5DB6"/>
    <w:rsid w:val="009E5F4C"/>
    <w:rsid w:val="009E706C"/>
    <w:rsid w:val="00A45AB4"/>
    <w:rsid w:val="00B83544"/>
    <w:rsid w:val="00BA5A9D"/>
    <w:rsid w:val="00C4691F"/>
    <w:rsid w:val="00C57D16"/>
    <w:rsid w:val="00C96F83"/>
    <w:rsid w:val="00CA3C3E"/>
    <w:rsid w:val="00CB4D34"/>
    <w:rsid w:val="00CD47DC"/>
    <w:rsid w:val="00D15F85"/>
    <w:rsid w:val="00D4305B"/>
    <w:rsid w:val="00DA244E"/>
    <w:rsid w:val="00E41EC7"/>
    <w:rsid w:val="00E707DF"/>
    <w:rsid w:val="00E71898"/>
    <w:rsid w:val="00E834D6"/>
    <w:rsid w:val="00E85BCD"/>
    <w:rsid w:val="00E92870"/>
    <w:rsid w:val="00F00B7D"/>
    <w:rsid w:val="00F066DC"/>
    <w:rsid w:val="00F31D59"/>
    <w:rsid w:val="00F33319"/>
    <w:rsid w:val="00F87F9C"/>
    <w:rsid w:val="00FA7E8D"/>
    <w:rsid w:val="00FC0360"/>
    <w:rsid w:val="00FC1C77"/>
    <w:rsid w:val="00FC5D67"/>
    <w:rsid w:val="1281A860"/>
    <w:rsid w:val="1348CF67"/>
    <w:rsid w:val="136ED18C"/>
    <w:rsid w:val="16B5B4E7"/>
    <w:rsid w:val="18602E4E"/>
    <w:rsid w:val="1FD2AC81"/>
    <w:rsid w:val="2B4C5ACD"/>
    <w:rsid w:val="44541937"/>
    <w:rsid w:val="65485516"/>
    <w:rsid w:val="66344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DA1F1"/>
  <w15:chartTrackingRefBased/>
  <w15:docId w15:val="{02EFD8FD-6BD0-4D49-9317-8F12084C1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9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C59B8"/>
    <w:pPr>
      <w:keepNext/>
      <w:outlineLvl w:val="0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5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C77"/>
  </w:style>
  <w:style w:type="paragraph" w:styleId="Footer">
    <w:name w:val="footer"/>
    <w:basedOn w:val="Normal"/>
    <w:link w:val="Foot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C77"/>
  </w:style>
  <w:style w:type="character" w:styleId="Hyperlink">
    <w:name w:val="Hyperlink"/>
    <w:rsid w:val="00731F7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7C59B8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normaltextrun1">
    <w:name w:val="normaltextrun1"/>
    <w:rsid w:val="007C59B8"/>
  </w:style>
  <w:style w:type="character" w:styleId="UnresolvedMention">
    <w:name w:val="Unresolved Mention"/>
    <w:basedOn w:val="DefaultParagraphFont"/>
    <w:uiPriority w:val="99"/>
    <w:semiHidden/>
    <w:unhideWhenUsed/>
    <w:rsid w:val="002777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3A54CB8DDCE4D83D8622E62BE5BF3" ma:contentTypeVersion="14" ma:contentTypeDescription="Create a new document." ma:contentTypeScope="" ma:versionID="899dc73cfb9341c6ac69137563f5f791">
  <xsd:schema xmlns:xsd="http://www.w3.org/2001/XMLSchema" xmlns:xs="http://www.w3.org/2001/XMLSchema" xmlns:p="http://schemas.microsoft.com/office/2006/metadata/properties" xmlns:ns2="2c12da71-9c9d-4c28-8d9d-3564f4923e1a" xmlns:ns3="c41daecd-c39b-4aa2-8bbc-7732c47bb7dc" targetNamespace="http://schemas.microsoft.com/office/2006/metadata/properties" ma:root="true" ma:fieldsID="6166961271862d2ac4a38ce932e68834" ns2:_="" ns3:_="">
    <xsd:import namespace="2c12da71-9c9d-4c28-8d9d-3564f4923e1a"/>
    <xsd:import namespace="c41daecd-c39b-4aa2-8bbc-7732c47bb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2da71-9c9d-4c28-8d9d-3564f4923e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e918d84-4db8-44f2-a702-6d38d5e7e1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daecd-c39b-4aa2-8bbc-7732c47bb7d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7307961-2ec4-477c-8ce1-679c2a63dae6}" ma:internalName="TaxCatchAll" ma:showField="CatchAllData" ma:web="c41daecd-c39b-4aa2-8bbc-7732c47bb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12da71-9c9d-4c28-8d9d-3564f4923e1a">
      <Terms xmlns="http://schemas.microsoft.com/office/infopath/2007/PartnerControls"/>
    </lcf76f155ced4ddcb4097134ff3c332f>
    <TaxCatchAll xmlns="c41daecd-c39b-4aa2-8bbc-7732c47bb7dc" xsi:nil="true"/>
  </documentManagement>
</p:properties>
</file>

<file path=customXml/itemProps1.xml><?xml version="1.0" encoding="utf-8"?>
<ds:datastoreItem xmlns:ds="http://schemas.openxmlformats.org/officeDocument/2006/customXml" ds:itemID="{EB1DA926-9CC6-4A48-8F78-F1F8B75E78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7BF025-E054-4746-96C9-682F11A57C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2da71-9c9d-4c28-8d9d-3564f4923e1a"/>
    <ds:schemaRef ds:uri="c41daecd-c39b-4aa2-8bbc-7732c47bb7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F79A26-7966-4907-999E-E22812A5C9DF}">
  <ds:schemaRefs>
    <ds:schemaRef ds:uri="http://schemas.microsoft.com/office/2006/metadata/properties"/>
    <ds:schemaRef ds:uri="http://schemas.microsoft.com/office/infopath/2007/PartnerControls"/>
    <ds:schemaRef ds:uri="2c12da71-9c9d-4c28-8d9d-3564f4923e1a"/>
    <ds:schemaRef ds:uri="c41daecd-c39b-4aa2-8bbc-7732c47bb7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6</Words>
  <Characters>948</Characters>
  <Application>Microsoft Office Word</Application>
  <DocSecurity>0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Edwards</dc:creator>
  <cp:keywords/>
  <dc:description/>
  <cp:lastModifiedBy>John | tbchamber</cp:lastModifiedBy>
  <cp:revision>37</cp:revision>
  <dcterms:created xsi:type="dcterms:W3CDTF">2018-12-10T19:24:00Z</dcterms:created>
  <dcterms:modified xsi:type="dcterms:W3CDTF">2022-10-0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3A54CB8DDCE4D83D8622E62BE5BF3</vt:lpwstr>
  </property>
  <property fmtid="{D5CDD505-2E9C-101B-9397-08002B2CF9AE}" pid="3" name="Order">
    <vt:r8>890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